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en Kol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l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39 West Eddy Street Chicago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kolle@medline.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5618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iana Perez</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